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8D33559" w14:textId="77777777" w:rsidR="004405DB" w:rsidRDefault="00877BAD">
      <w:pPr>
        <w:pStyle w:val="Title"/>
      </w:pPr>
      <w:r>
        <w:t>Simple beech mapping</w:t>
      </w:r>
    </w:p>
    <w:p w14:paraId="19B25DC4" w14:textId="77777777" w:rsidR="004405DB" w:rsidRDefault="00877BAD">
      <w:pPr>
        <w:pStyle w:val="Author"/>
      </w:pPr>
      <w:r>
        <w:t>Anthony Davidson</w:t>
      </w:r>
    </w:p>
    <w:p w14:paraId="6AC3F826" w14:textId="77777777" w:rsidR="004405DB" w:rsidRDefault="00877BAD">
      <w:pPr>
        <w:pStyle w:val="Date"/>
      </w:pPr>
      <w:r>
        <w:t>13/10/2019</w:t>
      </w:r>
    </w:p>
    <w:p w14:paraId="7B13C2BC" w14:textId="77777777" w:rsidR="004405DB" w:rsidRDefault="00877BAD" w:rsidP="00CC5CD0">
      <w:pPr>
        <w:pStyle w:val="Codeinword"/>
        <w:jc w:val="left"/>
      </w:pPr>
      <w:r>
        <w:rPr>
          <w:rStyle w:val="CommentTok"/>
        </w:rPr>
        <w:t># sets paths for computers with other software components</w:t>
      </w:r>
      <w:r>
        <w:br/>
      </w:r>
      <w:r>
        <w:rPr>
          <w:rStyle w:val="CommentTok"/>
        </w:rPr>
        <w:t># this code block produces an enviroment warning</w:t>
      </w:r>
      <w:r>
        <w:br/>
      </w:r>
      <w:r>
        <w:rPr>
          <w:rStyle w:val="CommentTok"/>
        </w:rPr>
        <w:t># but not sure how to sort depenancies still</w:t>
      </w:r>
      <w:r>
        <w:br/>
      </w:r>
      <w:r>
        <w:rPr>
          <w:rStyle w:val="CommentTok"/>
        </w:rPr>
        <w:t># Feb2020</w:t>
      </w:r>
      <w:r>
        <w:br/>
      </w:r>
      <w:r>
        <w:br/>
      </w:r>
      <w:r>
        <w:rPr>
          <w:rStyle w:val="CommentTok"/>
        </w:rPr>
        <w:t># myPaths &lt;- .libPaths("C:/Program Files/R/R-3.6.2/library")</w:t>
      </w:r>
      <w:r>
        <w:br/>
      </w:r>
      <w:r>
        <w:rPr>
          <w:rStyle w:val="CommentTok"/>
        </w:rPr>
        <w:t># myPaths &lt;- c(myPaths)</w:t>
      </w:r>
      <w:r>
        <w:br/>
      </w:r>
      <w:r>
        <w:rPr>
          <w:rStyle w:val="CommentTok"/>
        </w:rPr>
        <w:t># .libPaths(myPaths)  # add new path</w:t>
      </w:r>
      <w:r>
        <w:br/>
      </w:r>
      <w:r>
        <w:rPr>
          <w:rStyle w:val="CommentTok"/>
        </w:rPr>
        <w:t># .libPaths()</w:t>
      </w:r>
    </w:p>
    <w:p w14:paraId="4022ACF1" w14:textId="77777777" w:rsidR="004405DB" w:rsidRDefault="00877BAD">
      <w:pPr>
        <w:pStyle w:val="FirstParagraph"/>
      </w:pPr>
      <w:r>
        <w:rPr>
          <w:i/>
        </w:rPr>
        <w:t>[full plots coming soon…March 2020]</w:t>
      </w:r>
      <w:bookmarkStart w:id="0" w:name="_GoBack"/>
      <w:bookmarkEnd w:id="0"/>
    </w:p>
    <w:p w14:paraId="0D518321" w14:textId="77777777" w:rsidR="004405DB" w:rsidRDefault="00877BAD">
      <w:pPr>
        <w:pStyle w:val="Heading1"/>
      </w:pPr>
      <w:bookmarkStart w:id="1" w:name="over"/>
      <w:r>
        <w:t>Overview</w:t>
      </w:r>
      <w:bookmarkEnd w:id="1"/>
    </w:p>
    <w:p w14:paraId="0B2039D8" w14:textId="77777777" w:rsidR="004405DB" w:rsidRDefault="00877BAD">
      <w:pPr>
        <w:pStyle w:val="FirstParagraph"/>
      </w:pPr>
      <w:r>
        <w:t>The key fact with all of this is getting the projections right. To begin wi</w:t>
      </w:r>
      <w:r>
        <w:t xml:space="preserve">th I used </w:t>
      </w:r>
      <w:r>
        <w:rPr>
          <w:rStyle w:val="VerbatimChar"/>
        </w:rPr>
        <w:t>460 something</w:t>
      </w:r>
      <w:r>
        <w:t xml:space="preserve"> now I use 2193, +proj=tmerc +lat_0=0 +lon_0=173 +k=0.9996 +x_0=1600000 +y_0=10000000 +ellps=GRS80 +towgs84=0,0,0,0,0,0,0 +units=m +no_defs</w:t>
      </w:r>
    </w:p>
    <w:p w14:paraId="6E57D76D" w14:textId="77777777" w:rsidR="004405DB" w:rsidRDefault="00877BAD">
      <w:pPr>
        <w:pStyle w:val="Heading2"/>
      </w:pPr>
      <w:bookmarkStart w:id="2" w:name="study-areas-x2"/>
      <w:r>
        <w:t>Study areas x2</w:t>
      </w:r>
      <w:bookmarkEnd w:id="2"/>
    </w:p>
    <w:p w14:paraId="3AF06723" w14:textId="77777777" w:rsidR="004405DB" w:rsidRDefault="00877BAD">
      <w:pPr>
        <w:pStyle w:val="Heading3"/>
      </w:pPr>
      <w:bookmarkStart w:id="3" w:name="outline-of-areas"/>
      <w:r>
        <w:t>Outline of areas</w:t>
      </w:r>
      <w:bookmarkEnd w:id="3"/>
    </w:p>
    <w:p w14:paraId="33B16AFA" w14:textId="77777777" w:rsidR="004405DB" w:rsidRDefault="00877BAD">
      <w:pPr>
        <w:pStyle w:val="SourceCode"/>
      </w:pPr>
      <w:r>
        <w:rPr>
          <w:rStyle w:val="VerbatimChar"/>
        </w:rPr>
        <w:t>## Coordinate Reference System:</w:t>
      </w:r>
      <w:r>
        <w:br/>
      </w:r>
      <w:r>
        <w:rPr>
          <w:rStyle w:val="VerbatimChar"/>
        </w:rPr>
        <w:t xml:space="preserve">##   EPSG: 2193 </w:t>
      </w:r>
      <w:r>
        <w:br/>
      </w:r>
      <w:r>
        <w:rPr>
          <w:rStyle w:val="VerbatimChar"/>
        </w:rPr>
        <w:t>##   proj4st</w:t>
      </w:r>
      <w:r>
        <w:rPr>
          <w:rStyle w:val="VerbatimChar"/>
        </w:rPr>
        <w:t>ring: "+proj=tmerc +lat_0=0 +lon_0=173 +k=0.9996 +x_0=1600000 +y_0=10000000 +ellps=GRS80 +towgs84=0,0,0,0,0,0,0 +units=m +no_defs"</w:t>
      </w:r>
    </w:p>
    <w:p w14:paraId="3861DAAD" w14:textId="77777777" w:rsidR="004405DB" w:rsidRDefault="00877BAD">
      <w:pPr>
        <w:pStyle w:val="SourceCode"/>
      </w:pPr>
      <w:r>
        <w:rPr>
          <w:rStyle w:val="VerbatimChar"/>
        </w:rPr>
        <w:t>## [1] "tmap"</w:t>
      </w:r>
    </w:p>
    <w:p w14:paraId="1D0F013B" w14:textId="77777777" w:rsidR="004405DB" w:rsidRDefault="00877BAD">
      <w:pPr>
        <w:pStyle w:val="FirstParagraph"/>
      </w:pPr>
      <w:r>
        <w:rPr>
          <w:noProof/>
        </w:rPr>
        <w:lastRenderedPageBreak/>
        <w:drawing>
          <wp:inline distT="0" distB="0" distL="0" distR="0" wp14:anchorId="63736862" wp14:editId="5D786B4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AEFADD" w14:textId="77777777" w:rsidR="004405DB" w:rsidRDefault="00877BAD">
      <w:pPr>
        <w:pStyle w:val="Heading3"/>
      </w:pPr>
      <w:bookmarkStart w:id="4" w:name="grid-locations"/>
      <w:r>
        <w:t>Grid locations</w:t>
      </w:r>
      <w:bookmarkEnd w:id="4"/>
    </w:p>
    <w:p w14:paraId="4ADAE699" w14:textId="77777777" w:rsidR="004405DB" w:rsidRDefault="00877BAD">
      <w:pPr>
        <w:pStyle w:val="SourceCode"/>
      </w:pPr>
      <w:r>
        <w:rPr>
          <w:rStyle w:val="VerbatimChar"/>
        </w:rPr>
        <w:t>## Multiple layers are present in data source C:\PhD\Davidson2020_Beech_forest_map\data\resear</w:t>
      </w:r>
      <w:r>
        <w:rPr>
          <w:rStyle w:val="VerbatimChar"/>
        </w:rPr>
        <w:t>ch\doc.kml, reading layer `Hollyford'.</w:t>
      </w:r>
      <w:r>
        <w:br/>
      </w:r>
      <w:r>
        <w:rPr>
          <w:rStyle w:val="VerbatimChar"/>
        </w:rPr>
        <w:t>## Use `st_layers' to list all layer names and their type in a data source.</w:t>
      </w:r>
      <w:r>
        <w:br/>
      </w:r>
      <w:r>
        <w:rPr>
          <w:rStyle w:val="VerbatimChar"/>
        </w:rPr>
        <w:t>## Set the `layer' argument in `st_read' to read a particular layer.</w:t>
      </w:r>
      <w:r>
        <w:br/>
      </w:r>
      <w:r>
        <w:rPr>
          <w:rStyle w:val="VerbatimChar"/>
        </w:rPr>
        <w:t>## Reading layer `Hollyford' from data source `C:\PhD\Davidson2020_Beech</w:t>
      </w:r>
      <w:r>
        <w:rPr>
          <w:rStyle w:val="VerbatimChar"/>
        </w:rPr>
        <w:t>_forest_map\data\research\doc.kml' using driver `KML'</w:t>
      </w:r>
      <w:r>
        <w:br/>
      </w:r>
      <w:r>
        <w:rPr>
          <w:rStyle w:val="VerbatimChar"/>
        </w:rPr>
        <w:t>## Simple feature collection with 6 features and 2 fields</w:t>
      </w:r>
      <w:r>
        <w:br/>
      </w:r>
      <w:r>
        <w:rPr>
          <w:rStyle w:val="VerbatimChar"/>
        </w:rPr>
        <w:t>## geometry type:  POINT</w:t>
      </w:r>
      <w:r>
        <w:br/>
      </w:r>
      <w:r>
        <w:rPr>
          <w:rStyle w:val="VerbatimChar"/>
        </w:rPr>
        <w:t>## dimension:      XYZ</w:t>
      </w:r>
      <w:r>
        <w:br/>
      </w:r>
      <w:r>
        <w:rPr>
          <w:rStyle w:val="VerbatimChar"/>
        </w:rPr>
        <w:t>## bbox:           xmin: 167.9963 ymin: -45.06019 xmax: 168.1392 ymax: -44.73744</w:t>
      </w:r>
      <w:r>
        <w:br/>
      </w:r>
      <w:r>
        <w:rPr>
          <w:rStyle w:val="VerbatimChar"/>
        </w:rPr>
        <w:t>## epsg (SRID):</w:t>
      </w:r>
      <w:r>
        <w:rPr>
          <w:rStyle w:val="VerbatimChar"/>
        </w:rPr>
        <w:t xml:space="preserve">    4326</w:t>
      </w:r>
      <w:r>
        <w:br/>
      </w:r>
      <w:r>
        <w:rPr>
          <w:rStyle w:val="VerbatimChar"/>
        </w:rPr>
        <w:t>## proj4string:    +proj=longlat +datum=WGS84 +no_defs</w:t>
      </w:r>
    </w:p>
    <w:p w14:paraId="4ACD4E27" w14:textId="77777777" w:rsidR="004405DB" w:rsidRDefault="00877BAD">
      <w:pPr>
        <w:pStyle w:val="Heading3"/>
      </w:pPr>
      <w:bookmarkStart w:id="5" w:name="by-valley"/>
      <w:r>
        <w:lastRenderedPageBreak/>
        <w:t>By Valley</w:t>
      </w:r>
      <w:bookmarkEnd w:id="5"/>
    </w:p>
    <w:p w14:paraId="413C0E73" w14:textId="77777777" w:rsidR="004405DB" w:rsidRDefault="00877BAD">
      <w:pPr>
        <w:pStyle w:val="FirstParagraph"/>
      </w:pPr>
      <w:r>
        <w:rPr>
          <w:noProof/>
        </w:rPr>
        <w:drawing>
          <wp:inline distT="0" distB="0" distL="0" distR="0" wp14:anchorId="6FB8E11A" wp14:editId="22A09FE1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033B47" w14:textId="77777777" w:rsidR="004405DB" w:rsidRDefault="00877BAD">
      <w:pPr>
        <w:pStyle w:val="SourceCode"/>
      </w:pPr>
      <w:r>
        <w:rPr>
          <w:rStyle w:val="VerbatimChar"/>
        </w:rPr>
        <w:t>## Coordinate Reference System:</w:t>
      </w:r>
      <w:r>
        <w:br/>
      </w:r>
      <w:r>
        <w:rPr>
          <w:rStyle w:val="VerbatimChar"/>
        </w:rPr>
        <w:t xml:space="preserve">##   EPSG: 2193 </w:t>
      </w:r>
      <w:r>
        <w:br/>
      </w:r>
      <w:r>
        <w:rPr>
          <w:rStyle w:val="VerbatimChar"/>
        </w:rPr>
        <w:t>##   proj4string: "+proj=tmerc +lat_0=0 +lon_0=173 +k=0.9996 +x_0=1600000 +y_0=10000000 +ellps=GRS80 +towgs84=0,0,0,0,0,0,0 +units=</w:t>
      </w:r>
      <w:r>
        <w:rPr>
          <w:rStyle w:val="VerbatimChar"/>
        </w:rPr>
        <w:t>m +no_defs"</w:t>
      </w:r>
    </w:p>
    <w:p w14:paraId="6F05E30A" w14:textId="77777777" w:rsidR="004405DB" w:rsidRDefault="00877BAD">
      <w:pPr>
        <w:pStyle w:val="SourceCode"/>
      </w:pPr>
      <w:r>
        <w:rPr>
          <w:rStyle w:val="VerbatimChar"/>
        </w:rPr>
        <w:t>## [1] "tmap"</w:t>
      </w:r>
    </w:p>
    <w:p w14:paraId="4FE3E514" w14:textId="77777777" w:rsidR="004405DB" w:rsidRDefault="00877BAD">
      <w:pPr>
        <w:pStyle w:val="FirstParagraph"/>
      </w:pPr>
      <w:r>
        <w:rPr>
          <w:noProof/>
        </w:rPr>
        <w:lastRenderedPageBreak/>
        <w:drawing>
          <wp:inline distT="0" distB="0" distL="0" distR="0" wp14:anchorId="072230EA" wp14:editId="45BB40FF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D80036" w14:textId="77777777" w:rsidR="004405DB" w:rsidRDefault="00877BAD">
      <w:pPr>
        <w:pStyle w:val="Heading3"/>
      </w:pPr>
      <w:bookmarkStart w:id="6" w:name="box-on-big-map"/>
      <w:r>
        <w:t>Box on big map</w:t>
      </w:r>
      <w:bookmarkEnd w:id="6"/>
    </w:p>
    <w:p w14:paraId="1D8D108E" w14:textId="77777777" w:rsidR="004405DB" w:rsidRDefault="00877BAD">
      <w:pPr>
        <w:pStyle w:val="Heading3"/>
      </w:pPr>
      <w:bookmarkStart w:id="7" w:name="extra-code"/>
      <w:r>
        <w:t>Extra code</w:t>
      </w:r>
      <w:bookmarkEnd w:id="7"/>
    </w:p>
    <w:p w14:paraId="47C0D1A8" w14:textId="77777777" w:rsidR="004405DB" w:rsidRDefault="00877BAD">
      <w:pPr>
        <w:pStyle w:val="Heading3"/>
      </w:pPr>
      <w:bookmarkStart w:id="8" w:name="another-plot"/>
      <w:r>
        <w:t>Another plot</w:t>
      </w:r>
      <w:bookmarkEnd w:id="8"/>
    </w:p>
    <w:p w14:paraId="4B37EB1A" w14:textId="77777777" w:rsidR="004405DB" w:rsidRDefault="00877BAD">
      <w:pPr>
        <w:pStyle w:val="Heading3"/>
      </w:pPr>
      <w:bookmarkStart w:id="9" w:name="over-nz-raster"/>
      <w:r>
        <w:t>Over nz raster</w:t>
      </w:r>
      <w:bookmarkEnd w:id="9"/>
    </w:p>
    <w:p w14:paraId="3B4332D1" w14:textId="77777777" w:rsidR="004405DB" w:rsidRDefault="00877BAD">
      <w:pPr>
        <w:pStyle w:val="Heading3"/>
      </w:pPr>
      <w:bookmarkStart w:id="10" w:name="publication-map"/>
      <w:r>
        <w:t>Publication map</w:t>
      </w:r>
      <w:bookmarkEnd w:id="10"/>
    </w:p>
    <w:p w14:paraId="1C0144C2" w14:textId="77777777" w:rsidR="004405DB" w:rsidRDefault="00877BAD">
      <w:pPr>
        <w:pStyle w:val="FirstParagraph"/>
      </w:pPr>
      <w:r>
        <w:t>And down to the two valley areas….</w:t>
      </w:r>
    </w:p>
    <w:p w14:paraId="77B78F3B" w14:textId="77777777" w:rsidR="004405DB" w:rsidRDefault="00877BAD">
      <w:pPr>
        <w:pStyle w:val="Heading3"/>
      </w:pPr>
      <w:bookmarkStart w:id="11" w:name="joining-three-sections-of-map-above"/>
      <w:r>
        <w:t>Joining three sections of map above</w:t>
      </w:r>
      <w:bookmarkEnd w:id="11"/>
    </w:p>
    <w:p w14:paraId="57FEB295" w14:textId="77777777" w:rsidR="004405DB" w:rsidRDefault="00877BAD">
      <w:pPr>
        <w:pStyle w:val="FirstParagraph"/>
      </w:pPr>
      <w:r>
        <w:rPr>
          <w:rStyle w:val="VerbatimChar"/>
        </w:rPr>
        <w:t>ggplot/map</w:t>
      </w:r>
      <w:r>
        <w:t xml:space="preserve"> best?</w:t>
      </w:r>
    </w:p>
    <w:p w14:paraId="6115EA8C" w14:textId="77777777" w:rsidR="004405DB" w:rsidRDefault="00877BAD">
      <w:pPr>
        <w:pStyle w:val="Heading3"/>
      </w:pPr>
      <w:bookmarkStart w:id="12" w:name="intergrate-with-overall-map."/>
      <w:r>
        <w:t>Intergrate with overall map….</w:t>
      </w:r>
      <w:bookmarkEnd w:id="12"/>
    </w:p>
    <w:p w14:paraId="20D3F6B2" w14:textId="77777777" w:rsidR="004405DB" w:rsidRDefault="00877BAD">
      <w:pPr>
        <w:pStyle w:val="Heading1"/>
      </w:pPr>
      <w:bookmarkStart w:id="13" w:name="outlines-for-nz"/>
      <w:r>
        <w:t>Outlines for NZ</w:t>
      </w:r>
      <w:bookmarkEnd w:id="13"/>
    </w:p>
    <w:p w14:paraId="7EABCB79" w14:textId="77777777" w:rsidR="004405DB" w:rsidRDefault="00877BAD">
      <w:pPr>
        <w:pStyle w:val="FirstParagraph"/>
      </w:pPr>
      <w:r>
        <w:t xml:space="preserve">There is a good set of data for outlines and key statistics can be found anywhere but as I have been learning…simple examples that are robust to different approaches are not as well </w:t>
      </w:r>
      <w:r>
        <w:lastRenderedPageBreak/>
        <w:t xml:space="preserve">documented. Here are my very basic geo-spatial R scripts. Below are a few </w:t>
      </w:r>
      <w:r>
        <w:t>of the general outputs.</w:t>
      </w:r>
    </w:p>
    <w:p w14:paraId="1FA9E5BB" w14:textId="77777777" w:rsidR="004405DB" w:rsidRDefault="00877BAD">
      <w:pPr>
        <w:pStyle w:val="Heading2"/>
      </w:pPr>
      <w:bookmarkStart w:id="14" w:name="examples"/>
      <w:r>
        <w:t>Examples</w:t>
      </w:r>
      <w:bookmarkEnd w:id="14"/>
    </w:p>
    <w:p w14:paraId="53DF0BAD" w14:textId="77777777" w:rsidR="004405DB" w:rsidRDefault="00877BAD">
      <w:pPr>
        <w:pStyle w:val="FirstParagraph"/>
      </w:pPr>
      <w:r>
        <w:rPr>
          <w:noProof/>
        </w:rPr>
        <w:drawing>
          <wp:inline distT="0" distB="0" distL="0" distR="0" wp14:anchorId="3BB9551F" wp14:editId="500361F9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FD666" w14:textId="77777777" w:rsidR="004405DB" w:rsidRDefault="00877BAD">
      <w:pPr>
        <w:pStyle w:val="Heading3"/>
      </w:pPr>
      <w:bookmarkStart w:id="15" w:name="basic-coastline-only"/>
      <w:r>
        <w:lastRenderedPageBreak/>
        <w:t>Basic coastline only</w:t>
      </w:r>
      <w:bookmarkEnd w:id="15"/>
    </w:p>
    <w:p w14:paraId="7660C5C4" w14:textId="77777777" w:rsidR="004405DB" w:rsidRDefault="00877BAD">
      <w:pPr>
        <w:pStyle w:val="FirstParagraph"/>
      </w:pPr>
      <w:r>
        <w:rPr>
          <w:noProof/>
        </w:rPr>
        <w:drawing>
          <wp:inline distT="0" distB="0" distL="0" distR="0" wp14:anchorId="2CD273E3" wp14:editId="20B48A8F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8FF1AD" w14:textId="77777777" w:rsidR="004405DB" w:rsidRDefault="00877BAD">
      <w:pPr>
        <w:pStyle w:val="Heading3"/>
      </w:pPr>
      <w:bookmarkStart w:id="16" w:name="addional-regional-information"/>
      <w:r>
        <w:t>Addional regional information</w:t>
      </w:r>
      <w:bookmarkEnd w:id="16"/>
    </w:p>
    <w:p w14:paraId="22377542" w14:textId="77777777" w:rsidR="004405DB" w:rsidRDefault="00877BAD">
      <w:pPr>
        <w:pStyle w:val="FirstParagraph"/>
      </w:pPr>
      <w:r>
        <w:rPr>
          <w:noProof/>
        </w:rPr>
        <w:drawing>
          <wp:inline distT="0" distB="0" distL="0" distR="0" wp14:anchorId="4934412D" wp14:editId="74B54225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9A1EBF" w14:textId="77777777" w:rsidR="004405DB" w:rsidRDefault="00877BAD">
      <w:pPr>
        <w:pStyle w:val="Heading3"/>
      </w:pPr>
      <w:bookmarkStart w:id="17" w:name="nz-regions"/>
      <w:r>
        <w:lastRenderedPageBreak/>
        <w:t>NZ regions</w:t>
      </w:r>
      <w:bookmarkEnd w:id="17"/>
    </w:p>
    <w:p w14:paraId="679A60F2" w14:textId="77777777" w:rsidR="004405DB" w:rsidRDefault="00877BAD">
      <w:pPr>
        <w:pStyle w:val="FirstParagraph"/>
      </w:pPr>
      <w:r>
        <w:rPr>
          <w:noProof/>
        </w:rPr>
        <w:drawing>
          <wp:inline distT="0" distB="0" distL="0" distR="0" wp14:anchorId="68B78DBC" wp14:editId="64C54EB8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1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8622C5" w14:textId="77777777" w:rsidR="004405DB" w:rsidRDefault="00877BAD">
      <w:pPr>
        <w:pStyle w:val="SourceCode"/>
      </w:pPr>
      <w:r>
        <w:rPr>
          <w:rStyle w:val="VerbatimChar"/>
        </w:rPr>
        <w:t>## Classes 'tbl_df', 'tbl' and 'data.frame':    16 obs. of  7 variables:</w:t>
      </w:r>
      <w:r>
        <w:br/>
      </w:r>
      <w:r>
        <w:rPr>
          <w:rStyle w:val="VerbatimChar"/>
        </w:rPr>
        <w:t>##  $ Name         : chr  "Northland" "Auckland" "Waikato" "Bay of Plenty" ..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$ Island       : chr  "North" "North" "North" "North" ...</w:t>
      </w:r>
      <w:r>
        <w:br/>
      </w:r>
      <w:r>
        <w:rPr>
          <w:rStyle w:val="VerbatimChar"/>
        </w:rPr>
        <w:t>##  $ Land_area    : num  12501 4942 23900 12071 8386 ...</w:t>
      </w:r>
      <w:r>
        <w:br/>
      </w:r>
      <w:r>
        <w:rPr>
          <w:rStyle w:val="VerbatimChar"/>
        </w:rPr>
        <w:t>##  $ Population   : num  175500 1657200 460100 299900 48500 ...</w:t>
      </w:r>
      <w:r>
        <w:br/>
      </w:r>
      <w:r>
        <w:rPr>
          <w:rStyle w:val="VerbatimChar"/>
        </w:rPr>
        <w:t>##  $ Median_income: int  23400 29600 27900 26200 24400 26100 29100 2500</w:t>
      </w:r>
      <w:r>
        <w:rPr>
          <w:rStyle w:val="VerbatimChar"/>
        </w:rPr>
        <w:t>0 32700 26900 ...</w:t>
      </w:r>
      <w:r>
        <w:br/>
      </w:r>
      <w:r>
        <w:rPr>
          <w:rStyle w:val="VerbatimChar"/>
        </w:rPr>
        <w:t>##  $ Sex_ratio    : num  0.942 0.944 0.952 0.928 0.935 ...</w:t>
      </w:r>
      <w:r>
        <w:br/>
      </w:r>
      <w:r>
        <w:rPr>
          <w:rStyle w:val="VerbatimChar"/>
        </w:rPr>
        <w:t>##  $ geom         :sfc_MULTIPOLYGON of length 16; first list element: List of 1</w:t>
      </w:r>
      <w:r>
        <w:br/>
      </w:r>
      <w:r>
        <w:rPr>
          <w:rStyle w:val="VerbatimChar"/>
        </w:rPr>
        <w:t>##   ..$ :List of 1</w:t>
      </w:r>
      <w:r>
        <w:br/>
      </w:r>
      <w:r>
        <w:rPr>
          <w:rStyle w:val="VerbatimChar"/>
        </w:rPr>
        <w:t>##   .. ..$ : num [1:68, 1:2] 175 175 174 174 174 ...</w:t>
      </w:r>
      <w:r>
        <w:br/>
      </w:r>
      <w:r>
        <w:rPr>
          <w:rStyle w:val="VerbatimChar"/>
        </w:rPr>
        <w:t>##   ..- attr(*, "class</w:t>
      </w:r>
      <w:r>
        <w:rPr>
          <w:rStyle w:val="VerbatimChar"/>
        </w:rPr>
        <w:t>")= chr  "XY" "MULTIPOLYGON" "sfg"</w:t>
      </w:r>
      <w:r>
        <w:br/>
      </w:r>
      <w:r>
        <w:rPr>
          <w:rStyle w:val="VerbatimChar"/>
        </w:rPr>
        <w:t>##  - attr(*, "sf_column")= chr "geom"</w:t>
      </w:r>
      <w:r>
        <w:br/>
      </w:r>
      <w:r>
        <w:rPr>
          <w:rStyle w:val="VerbatimChar"/>
        </w:rPr>
        <w:t>##  - attr(*, "agr")= Factor w/ 3 levels "constant","aggregate",..: NA NA NA NA NA NA</w:t>
      </w:r>
      <w:r>
        <w:br/>
      </w:r>
      <w:r>
        <w:rPr>
          <w:rStyle w:val="VerbatimChar"/>
        </w:rPr>
        <w:t>##   ..- attr(*, "names")= chr  "Name" "Island" "Land_area" "Population" ...</w:t>
      </w:r>
    </w:p>
    <w:p w14:paraId="3CF0A6E6" w14:textId="77777777" w:rsidR="004405DB" w:rsidRDefault="00877BAD">
      <w:pPr>
        <w:pStyle w:val="Heading3"/>
      </w:pPr>
      <w:bookmarkStart w:id="18" w:name="the-next-step"/>
      <w:r>
        <w:t>The next step</w:t>
      </w:r>
      <w:bookmarkEnd w:id="18"/>
    </w:p>
    <w:p w14:paraId="773F9C65" w14:textId="77777777" w:rsidR="004405DB" w:rsidRDefault="00877BAD">
      <w:pPr>
        <w:pStyle w:val="SourceCode"/>
      </w:pPr>
      <w:r>
        <w:rPr>
          <w:rStyle w:val="VerbatimChar"/>
        </w:rPr>
        <w:t>## [1</w:t>
      </w:r>
      <w:r>
        <w:rPr>
          <w:rStyle w:val="VerbatimChar"/>
        </w:rPr>
        <w:t>] "tmap"</w:t>
      </w:r>
    </w:p>
    <w:p w14:paraId="5E5FBC89" w14:textId="77777777" w:rsidR="004405DB" w:rsidRDefault="00877BAD">
      <w:pPr>
        <w:pStyle w:val="SourceCode"/>
      </w:pPr>
      <w:r>
        <w:rPr>
          <w:rStyle w:val="VerbatimChar"/>
        </w:rPr>
        <w:t>## Coordinate Reference System:</w:t>
      </w:r>
      <w:r>
        <w:br/>
      </w:r>
      <w:r>
        <w:rPr>
          <w:rStyle w:val="VerbatimChar"/>
        </w:rPr>
        <w:t xml:space="preserve">##   EPSG: 2193 </w:t>
      </w:r>
      <w:r>
        <w:br/>
      </w:r>
      <w:r>
        <w:rPr>
          <w:rStyle w:val="VerbatimChar"/>
        </w:rPr>
        <w:lastRenderedPageBreak/>
        <w:t>##   proj4string: "+proj=tmerc +lat_0=0 +lon_0=173 +k=0.9996 +x_0=1600000 +y_0=10000000 +ellps=GRS80 +towgs84=0,0,0,0,0,0,0 +units=m +no_defs"</w:t>
      </w:r>
    </w:p>
    <w:p w14:paraId="19D0B8B3" w14:textId="77777777" w:rsidR="004405DB" w:rsidRDefault="00877BAD">
      <w:pPr>
        <w:pStyle w:val="FirstParagraph"/>
      </w:pPr>
      <w:r>
        <w:rPr>
          <w:noProof/>
        </w:rPr>
        <w:drawing>
          <wp:inline distT="0" distB="0" distL="0" distR="0" wp14:anchorId="0069D87E" wp14:editId="77A2FF9C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18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334F976" wp14:editId="6252FA68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18-2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4A7833" w14:textId="77777777" w:rsidR="004405DB" w:rsidRDefault="00877BAD">
      <w:pPr>
        <w:pStyle w:val="Heading3"/>
      </w:pPr>
      <w:bookmarkStart w:id="19" w:name="boxed-plot"/>
      <w:r>
        <w:lastRenderedPageBreak/>
        <w:t>Boxed plot</w:t>
      </w:r>
      <w:bookmarkEnd w:id="19"/>
    </w:p>
    <w:p w14:paraId="7EF2402C" w14:textId="77777777" w:rsidR="004405DB" w:rsidRDefault="00877BAD">
      <w:pPr>
        <w:pStyle w:val="SourceCode"/>
      </w:pPr>
      <w:r>
        <w:rPr>
          <w:rStyle w:val="VerbatimChar"/>
        </w:rPr>
        <w:t>## Coordinate Reference System:</w:t>
      </w:r>
      <w:r>
        <w:br/>
      </w:r>
      <w:r>
        <w:rPr>
          <w:rStyle w:val="VerbatimChar"/>
        </w:rPr>
        <w:t>##   EPSG</w:t>
      </w:r>
      <w:r>
        <w:rPr>
          <w:rStyle w:val="VerbatimChar"/>
        </w:rPr>
        <w:t xml:space="preserve">: 2193 </w:t>
      </w:r>
      <w:r>
        <w:br/>
      </w:r>
      <w:r>
        <w:rPr>
          <w:rStyle w:val="VerbatimChar"/>
        </w:rPr>
        <w:t>##   proj4string: "+proj=tmerc +lat_0=0 +lon_0=173 +k=0.9996 +x_0=1600000 +y_0=10000000 +ellps=GRS80 +towgs84=0,0,0,0,0,0,0 +units=m +no_defs"</w:t>
      </w:r>
    </w:p>
    <w:p w14:paraId="2E94DDBC" w14:textId="77777777" w:rsidR="004405DB" w:rsidRDefault="00877BAD">
      <w:pPr>
        <w:pStyle w:val="SourceCode"/>
      </w:pPr>
      <w:r>
        <w:rPr>
          <w:rStyle w:val="VerbatimChar"/>
        </w:rPr>
        <w:t>## [1] "tmap"</w:t>
      </w:r>
    </w:p>
    <w:p w14:paraId="200B319E" w14:textId="77777777" w:rsidR="004405DB" w:rsidRDefault="00877BAD">
      <w:pPr>
        <w:pStyle w:val="FirstParagraph"/>
      </w:pPr>
      <w:r>
        <w:rPr>
          <w:noProof/>
        </w:rPr>
        <w:drawing>
          <wp:inline distT="0" distB="0" distL="0" distR="0" wp14:anchorId="245D601E" wp14:editId="2D3D2DCD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7B3657" w14:textId="77777777" w:rsidR="004405DB" w:rsidRDefault="00877BAD">
      <w:pPr>
        <w:pStyle w:val="Compact"/>
        <w:numPr>
          <w:ilvl w:val="0"/>
          <w:numId w:val="38"/>
        </w:numPr>
      </w:pPr>
      <w:r>
        <w:t>To cut this down to just the otago region</w:t>
      </w:r>
    </w:p>
    <w:p w14:paraId="59E08D6F" w14:textId="77777777" w:rsidR="004405DB" w:rsidRDefault="00877BAD">
      <w:pPr>
        <w:pStyle w:val="FirstParagraph"/>
      </w:pPr>
      <w:r>
        <w:rPr>
          <w:noProof/>
        </w:rPr>
        <w:lastRenderedPageBreak/>
        <w:drawing>
          <wp:inline distT="0" distB="0" distL="0" distR="0" wp14:anchorId="1F12CF37" wp14:editId="2FA43E3C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9EAF66" w14:textId="77777777" w:rsidR="004405DB" w:rsidRDefault="00877BAD">
      <w:pPr>
        <w:pStyle w:val="BodyText"/>
      </w:pPr>
      <w:r>
        <w:rPr>
          <w:noProof/>
        </w:rPr>
        <w:drawing>
          <wp:inline distT="0" distB="0" distL="0" distR="0" wp14:anchorId="4AF441B0" wp14:editId="1788D821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0BB87E3" w14:textId="77777777" w:rsidR="004405DB" w:rsidRDefault="00877BAD">
      <w:pPr>
        <w:pStyle w:val="Heading3"/>
      </w:pPr>
      <w:bookmarkStart w:id="20" w:name="otago-region"/>
      <w:r>
        <w:lastRenderedPageBreak/>
        <w:t>Otago region</w:t>
      </w:r>
      <w:bookmarkEnd w:id="20"/>
    </w:p>
    <w:p w14:paraId="1558F346" w14:textId="77777777" w:rsidR="004405DB" w:rsidRDefault="00877BAD">
      <w:pPr>
        <w:pStyle w:val="FirstParagraph"/>
      </w:pPr>
      <w:r>
        <w:rPr>
          <w:noProof/>
        </w:rPr>
        <w:drawing>
          <wp:inline distT="0" distB="0" distL="0" distR="0" wp14:anchorId="77D81FA2" wp14:editId="39428C27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07975D0" w14:textId="77777777" w:rsidR="004405DB" w:rsidRDefault="00877BAD">
      <w:pPr>
        <w:pStyle w:val="Heading4"/>
      </w:pPr>
      <w:bookmarkStart w:id="21" w:name="build-otago-raster"/>
      <w:r>
        <w:t>Build otago raster</w:t>
      </w:r>
      <w:bookmarkEnd w:id="21"/>
    </w:p>
    <w:p w14:paraId="1EA95494" w14:textId="77777777" w:rsidR="004405DB" w:rsidRDefault="00877BAD">
      <w:pPr>
        <w:pStyle w:val="FirstParagraph"/>
      </w:pPr>
      <w:r>
        <w:rPr>
          <w:noProof/>
        </w:rPr>
        <w:drawing>
          <wp:inline distT="0" distB="0" distL="0" distR="0" wp14:anchorId="49078936" wp14:editId="4127BCAD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23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1E6517" w14:textId="77777777" w:rsidR="004405DB" w:rsidRDefault="00877BAD">
      <w:pPr>
        <w:pStyle w:val="Heading4"/>
      </w:pPr>
      <w:bookmarkStart w:id="22" w:name="geo-dataset"/>
      <w:r>
        <w:lastRenderedPageBreak/>
        <w:t>geo dataset</w:t>
      </w:r>
      <w:bookmarkEnd w:id="22"/>
    </w:p>
    <w:p w14:paraId="66190D74" w14:textId="77777777" w:rsidR="004405DB" w:rsidRDefault="00877BAD">
      <w:pPr>
        <w:pStyle w:val="FirstParagraph"/>
      </w:pPr>
      <w:r>
        <w:t>From Johan orginally.</w:t>
      </w:r>
    </w:p>
    <w:p w14:paraId="6A25FCC5" w14:textId="77777777" w:rsidR="004405DB" w:rsidRDefault="00877BAD">
      <w:pPr>
        <w:pStyle w:val="SourceCode"/>
      </w:pPr>
      <w:r>
        <w:rPr>
          <w:rStyle w:val="VerbatimChar"/>
        </w:rPr>
        <w:t>## Reading layer `Untitled layer' from data source `C:\PhD\Davidson2020_Beech_forest_map\data\gis\ports.geojson' using driver `GeoJSON'</w:t>
      </w:r>
      <w:r>
        <w:br/>
      </w:r>
      <w:r>
        <w:rPr>
          <w:rStyle w:val="VerbatimChar"/>
        </w:rPr>
        <w:t>## Simple feature collection with 40 features and 2 fields</w:t>
      </w:r>
      <w:r>
        <w:br/>
      </w:r>
      <w:r>
        <w:rPr>
          <w:rStyle w:val="VerbatimChar"/>
        </w:rPr>
        <w:t>## geometry type:  POINT</w:t>
      </w:r>
      <w:r>
        <w:br/>
      </w:r>
      <w:r>
        <w:rPr>
          <w:rStyle w:val="VerbatimChar"/>
        </w:rPr>
        <w:t>## dimension:      XYZ</w:t>
      </w:r>
      <w:r>
        <w:br/>
      </w:r>
      <w:r>
        <w:rPr>
          <w:rStyle w:val="VerbatimChar"/>
        </w:rPr>
        <w:t xml:space="preserve">## bbox:     </w:t>
      </w:r>
      <w:r>
        <w:rPr>
          <w:rStyle w:val="VerbatimChar"/>
        </w:rPr>
        <w:t xml:space="preserve">      xmin: 167.9263 ymin: -46.59896 xmax: 178.0252 ymax: -34.98977</w:t>
      </w:r>
      <w:r>
        <w:br/>
      </w:r>
      <w:r>
        <w:rPr>
          <w:rStyle w:val="VerbatimChar"/>
        </w:rPr>
        <w:t>## epsg (SRID):    4326</w:t>
      </w:r>
      <w:r>
        <w:br/>
      </w:r>
      <w:r>
        <w:rPr>
          <w:rStyle w:val="VerbatimChar"/>
        </w:rPr>
        <w:t>## proj4string:    +proj=longlat +datum=WGS84 +no_defs</w:t>
      </w:r>
    </w:p>
    <w:p w14:paraId="4E5F0568" w14:textId="77777777" w:rsidR="004405DB" w:rsidRDefault="00877BAD">
      <w:pPr>
        <w:pStyle w:val="SourceCode"/>
      </w:pPr>
      <w:r>
        <w:rPr>
          <w:rStyle w:val="VerbatimChar"/>
        </w:rPr>
        <w:t>## Coordinate Reference System:</w:t>
      </w:r>
      <w:r>
        <w:br/>
      </w:r>
      <w:r>
        <w:rPr>
          <w:rStyle w:val="VerbatimChar"/>
        </w:rPr>
        <w:t xml:space="preserve">##   EPSG: 4326 </w:t>
      </w:r>
      <w:r>
        <w:br/>
      </w:r>
      <w:r>
        <w:rPr>
          <w:rStyle w:val="VerbatimChar"/>
        </w:rPr>
        <w:t>##   proj4string: "+proj=longlat +datum=WGS84 +no_defs"</w:t>
      </w:r>
    </w:p>
    <w:p w14:paraId="2E5F3994" w14:textId="77777777" w:rsidR="004405DB" w:rsidRDefault="00877BAD">
      <w:pPr>
        <w:pStyle w:val="SourceCode"/>
      </w:pPr>
      <w:r>
        <w:rPr>
          <w:rStyle w:val="VerbatimChar"/>
        </w:rPr>
        <w:t>## [</w:t>
      </w:r>
      <w:r>
        <w:rPr>
          <w:rStyle w:val="VerbatimChar"/>
        </w:rPr>
        <w:t>1] "sf"         "data.frame"</w:t>
      </w:r>
    </w:p>
    <w:p w14:paraId="1630B198" w14:textId="77777777" w:rsidR="004405DB" w:rsidRDefault="00877BAD">
      <w:pPr>
        <w:pStyle w:val="FirstParagraph"/>
      </w:pPr>
      <w:r>
        <w:rPr>
          <w:noProof/>
        </w:rPr>
        <w:drawing>
          <wp:inline distT="0" distB="0" distL="0" distR="0" wp14:anchorId="2C7E0D71" wp14:editId="7AD684A9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19CAFD" w14:textId="77777777" w:rsidR="004405DB" w:rsidRDefault="00877BAD">
      <w:pPr>
        <w:pStyle w:val="SourceCode"/>
      </w:pPr>
      <w:r>
        <w:rPr>
          <w:rStyle w:val="VerbatimChar"/>
        </w:rPr>
        <w:t>## [1] "Name"        "Description" "geometry"</w:t>
      </w:r>
    </w:p>
    <w:p w14:paraId="298D43A6" w14:textId="77777777" w:rsidR="004405DB" w:rsidRDefault="00877BAD">
      <w:pPr>
        <w:pStyle w:val="SourceCode"/>
      </w:pPr>
      <w:r>
        <w:rPr>
          <w:rStyle w:val="VerbatimChar"/>
        </w:rPr>
        <w:t>## sfc_POINT of length 40; first list element:  'XYZ' num [1:3] 173 -43.8 0</w:t>
      </w:r>
    </w:p>
    <w:p w14:paraId="2B68F4D3" w14:textId="77777777" w:rsidR="004405DB" w:rsidRDefault="00877BAD">
      <w:pPr>
        <w:pStyle w:val="SourceCode"/>
      </w:pPr>
      <w:r>
        <w:rPr>
          <w:rStyle w:val="VerbatimChar"/>
        </w:rPr>
        <w:t xml:space="preserve">## [1] "Name"          "Island"        "Land_area"     "Population"   </w:t>
      </w:r>
      <w:r>
        <w:br/>
      </w:r>
      <w:r>
        <w:rPr>
          <w:rStyle w:val="VerbatimChar"/>
        </w:rPr>
        <w:t>## [5] "Median_income" "Sex_rati</w:t>
      </w:r>
      <w:r>
        <w:rPr>
          <w:rStyle w:val="VerbatimChar"/>
        </w:rPr>
        <w:t>o"     "geom"</w:t>
      </w:r>
    </w:p>
    <w:p w14:paraId="7484FAFF" w14:textId="77777777" w:rsidR="004405DB" w:rsidRDefault="00877BAD">
      <w:pPr>
        <w:pStyle w:val="FirstParagraph"/>
      </w:pPr>
      <w:r>
        <w:rPr>
          <w:noProof/>
        </w:rPr>
        <w:lastRenderedPageBreak/>
        <w:drawing>
          <wp:inline distT="0" distB="0" distL="0" distR="0" wp14:anchorId="12AC34B8" wp14:editId="736F2AEB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9DF941" w14:textId="77777777" w:rsidR="004405DB" w:rsidRDefault="00877BAD">
      <w:pPr>
        <w:pStyle w:val="Heading3"/>
      </w:pPr>
      <w:bookmarkStart w:id="23" w:name="points"/>
      <w:r>
        <w:lastRenderedPageBreak/>
        <w:t>Points</w:t>
      </w:r>
      <w:bookmarkEnd w:id="23"/>
    </w:p>
    <w:p w14:paraId="43700CC1" w14:textId="77777777" w:rsidR="004405DB" w:rsidRDefault="00877BAD">
      <w:pPr>
        <w:pStyle w:val="FirstParagraph"/>
      </w:pPr>
      <w:r>
        <w:rPr>
          <w:noProof/>
        </w:rPr>
        <w:drawing>
          <wp:inline distT="0" distB="0" distL="0" distR="0" wp14:anchorId="0ACE5C6E" wp14:editId="29BCA08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4676091" wp14:editId="4CF0686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25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A60F4C" w14:textId="77777777" w:rsidR="004405DB" w:rsidRDefault="00877BAD">
      <w:pPr>
        <w:pStyle w:val="Heading3"/>
      </w:pPr>
      <w:bookmarkStart w:id="24" w:name="boxxx"/>
      <w:r>
        <w:lastRenderedPageBreak/>
        <w:t>Boxxx</w:t>
      </w:r>
      <w:bookmarkEnd w:id="24"/>
    </w:p>
    <w:p w14:paraId="49A59F84" w14:textId="77777777" w:rsidR="004405DB" w:rsidRDefault="00877BAD">
      <w:pPr>
        <w:pStyle w:val="SourceCode"/>
      </w:pPr>
      <w:r>
        <w:rPr>
          <w:rStyle w:val="VerbatimChar"/>
        </w:rPr>
        <w:t xml:space="preserve">##      xmin      ymin      xmax      ymax </w:t>
      </w:r>
      <w:r>
        <w:br/>
      </w:r>
      <w:r>
        <w:rPr>
          <w:rStyle w:val="VerbatimChar"/>
        </w:rPr>
        <w:t>## 168.11721 -46.62241 171.14415 -43.95808</w:t>
      </w:r>
    </w:p>
    <w:p w14:paraId="71E55AAD" w14:textId="77777777" w:rsidR="004405DB" w:rsidRDefault="00877BAD">
      <w:pPr>
        <w:pStyle w:val="Heading4"/>
      </w:pPr>
      <w:bookmarkStart w:id="25" w:name="interactive-map"/>
      <w:r>
        <w:t>Interactive map</w:t>
      </w:r>
      <w:bookmarkEnd w:id="25"/>
    </w:p>
    <w:p w14:paraId="06D482E1" w14:textId="77777777" w:rsidR="004405DB" w:rsidRDefault="00877BAD">
      <w:pPr>
        <w:pStyle w:val="Heading3"/>
      </w:pPr>
      <w:bookmarkStart w:id="26" w:name="depth-layers"/>
      <w:r>
        <w:t>Depth layers</w:t>
      </w:r>
      <w:bookmarkEnd w:id="26"/>
    </w:p>
    <w:p w14:paraId="21ADB819" w14:textId="77777777" w:rsidR="004405DB" w:rsidRDefault="00877BAD">
      <w:pPr>
        <w:pStyle w:val="Heading4"/>
      </w:pPr>
      <w:bookmarkStart w:id="27" w:name="build-nzsl-trust-area"/>
      <w:r>
        <w:t>Build NZSL trust area</w:t>
      </w:r>
      <w:bookmarkEnd w:id="27"/>
    </w:p>
    <w:p w14:paraId="207C6010" w14:textId="77777777" w:rsidR="004405DB" w:rsidRDefault="00877BAD">
      <w:pPr>
        <w:pStyle w:val="FirstParagraph"/>
      </w:pPr>
      <w:r>
        <w:t>Raster from kml data. This is the my-maps data. This could easily be a deadend.</w:t>
      </w:r>
    </w:p>
    <w:p w14:paraId="5E7E1C81" w14:textId="77777777" w:rsidR="004405DB" w:rsidRDefault="00877BAD">
      <w:pPr>
        <w:pStyle w:val="Heading3"/>
      </w:pPr>
      <w:bookmarkStart w:id="28" w:name="kml-data"/>
      <w:r>
        <w:t>KML da</w:t>
      </w:r>
      <w:r>
        <w:t>ta</w:t>
      </w:r>
      <w:bookmarkEnd w:id="28"/>
    </w:p>
    <w:p w14:paraId="271860C6" w14:textId="77777777" w:rsidR="004405DB" w:rsidRDefault="00877BAD">
      <w:pPr>
        <w:pStyle w:val="FirstParagraph"/>
      </w:pPr>
      <w:r>
        <w:t>So from a my-map map online you take the following steps:</w:t>
      </w:r>
    </w:p>
    <w:p w14:paraId="6D455296" w14:textId="77777777" w:rsidR="004405DB" w:rsidRDefault="00877BAD">
      <w:pPr>
        <w:pStyle w:val="Compact"/>
        <w:numPr>
          <w:ilvl w:val="0"/>
          <w:numId w:val="39"/>
        </w:numPr>
      </w:pPr>
      <w:r>
        <w:t>Download kml data with the following pre-reqs??</w:t>
      </w:r>
    </w:p>
    <w:p w14:paraId="177E2959" w14:textId="77777777" w:rsidR="004405DB" w:rsidRDefault="00877BAD">
      <w:pPr>
        <w:pStyle w:val="Compact"/>
        <w:numPr>
          <w:ilvl w:val="0"/>
          <w:numId w:val="40"/>
        </w:numPr>
      </w:pPr>
      <w:r>
        <w:t>bla</w:t>
      </w:r>
    </w:p>
    <w:p w14:paraId="5E0501B0" w14:textId="77777777" w:rsidR="004405DB" w:rsidRDefault="00877BAD">
      <w:pPr>
        <w:pStyle w:val="Compact"/>
        <w:numPr>
          <w:ilvl w:val="0"/>
          <w:numId w:val="40"/>
        </w:numPr>
      </w:pPr>
      <w:r>
        <w:t>bla</w:t>
      </w:r>
    </w:p>
    <w:p w14:paraId="011EAC49" w14:textId="77777777" w:rsidR="004405DB" w:rsidRDefault="00877BAD">
      <w:pPr>
        <w:pStyle w:val="Heading4"/>
      </w:pPr>
      <w:bookmarkStart w:id="29" w:name="kml-ggploting"/>
      <w:r>
        <w:t>KML ggploting</w:t>
      </w:r>
      <w:bookmarkEnd w:id="29"/>
    </w:p>
    <w:p w14:paraId="10C41CDA" w14:textId="77777777" w:rsidR="004405DB" w:rsidRDefault="00877BAD">
      <w:pPr>
        <w:pStyle w:val="Heading1"/>
      </w:pPr>
      <w:bookmarkStart w:id="30" w:name="pointdata"/>
      <w:r>
        <w:t>Study locations</w:t>
      </w:r>
      <w:bookmarkEnd w:id="30"/>
    </w:p>
    <w:p w14:paraId="4E9390BE" w14:textId="77777777" w:rsidR="004405DB" w:rsidRDefault="00877BAD">
      <w:pPr>
        <w:pStyle w:val="FirstParagraph"/>
      </w:pPr>
      <w:r>
        <w:t>There is a good set of data for outlines and key statistics can be found anywhere but as I have been learning</w:t>
      </w:r>
      <w:r>
        <w:t>…simple examples that are robust to different approaches are not as well documented. Here are my very basic geo-spatial R scripts. Below are a few of the general outputs.</w:t>
      </w:r>
    </w:p>
    <w:p w14:paraId="0E249B30" w14:textId="77777777" w:rsidR="004405DB" w:rsidRDefault="00877BAD">
      <w:pPr>
        <w:pStyle w:val="Heading2"/>
      </w:pPr>
      <w:bookmarkStart w:id="31" w:name="examples-1"/>
      <w:r>
        <w:t>Examples</w:t>
      </w:r>
      <w:bookmarkEnd w:id="31"/>
    </w:p>
    <w:p w14:paraId="2D622740" w14:textId="77777777" w:rsidR="004405DB" w:rsidRDefault="00877BAD">
      <w:pPr>
        <w:pStyle w:val="Heading3"/>
      </w:pPr>
      <w:bookmarkStart w:id="32" w:name="basic-points-only"/>
      <w:r>
        <w:t>Basic points only</w:t>
      </w:r>
      <w:bookmarkEnd w:id="32"/>
    </w:p>
    <w:p w14:paraId="29889F8A" w14:textId="77777777" w:rsidR="004405DB" w:rsidRDefault="00877BAD">
      <w:pPr>
        <w:pStyle w:val="SourceCode"/>
      </w:pPr>
      <w:r>
        <w:rPr>
          <w:rStyle w:val="VerbatimChar"/>
        </w:rPr>
        <w:t>## Coordinate Reference System:</w:t>
      </w:r>
      <w:r>
        <w:br/>
      </w:r>
      <w:r>
        <w:rPr>
          <w:rStyle w:val="VerbatimChar"/>
        </w:rPr>
        <w:t xml:space="preserve">##   EPSG: 2193 </w:t>
      </w:r>
      <w:r>
        <w:br/>
      </w:r>
      <w:r>
        <w:rPr>
          <w:rStyle w:val="VerbatimChar"/>
        </w:rPr>
        <w:t>##   proj4string: "+proj=tmerc +lat_0=0 +lon_0=173 +k=0.9996 +x_0=1600000 +y_0=10000000 +ellps=GRS80 +towgs84=0,0,0,0,0,0,0 +units=m +no_defs"</w:t>
      </w:r>
    </w:p>
    <w:p w14:paraId="795D2A13" w14:textId="77777777" w:rsidR="004405DB" w:rsidRDefault="00877BAD">
      <w:pPr>
        <w:pStyle w:val="SourceCode"/>
      </w:pPr>
      <w:r>
        <w:rPr>
          <w:rStyle w:val="VerbatimChar"/>
        </w:rPr>
        <w:t>## [1] "tmap"</w:t>
      </w:r>
    </w:p>
    <w:p w14:paraId="06241CE8" w14:textId="77777777" w:rsidR="004405DB" w:rsidRDefault="00877BAD">
      <w:pPr>
        <w:pStyle w:val="FirstParagraph"/>
      </w:pPr>
      <w:r>
        <w:rPr>
          <w:noProof/>
        </w:rPr>
        <w:lastRenderedPageBreak/>
        <w:drawing>
          <wp:inline distT="0" distB="0" distL="0" distR="0" wp14:anchorId="3DE11294" wp14:editId="7E927A39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3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275A974" w14:textId="77777777" w:rsidR="004405DB" w:rsidRDefault="00877BAD">
      <w:pPr>
        <w:pStyle w:val="Heading3"/>
      </w:pPr>
      <w:bookmarkStart w:id="33" w:name="addional-regional-information-1"/>
      <w:r>
        <w:t>Addional regional information</w:t>
      </w:r>
      <w:bookmarkEnd w:id="33"/>
    </w:p>
    <w:p w14:paraId="66F29151" w14:textId="77777777" w:rsidR="004405DB" w:rsidRDefault="00877BAD">
      <w:pPr>
        <w:pStyle w:val="FirstParagraph"/>
      </w:pPr>
      <w:r>
        <w:rPr>
          <w:noProof/>
        </w:rPr>
        <w:drawing>
          <wp:inline distT="0" distB="0" distL="0" distR="0" wp14:anchorId="5467E154" wp14:editId="303C40D6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3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2BDC9E3" w14:textId="77777777" w:rsidR="004405DB" w:rsidRDefault="00877BAD">
      <w:pPr>
        <w:pStyle w:val="Heading3"/>
      </w:pPr>
      <w:bookmarkStart w:id="34" w:name="nz-regions-1"/>
      <w:r>
        <w:lastRenderedPageBreak/>
        <w:t>NZ regions</w:t>
      </w:r>
      <w:bookmarkEnd w:id="34"/>
    </w:p>
    <w:p w14:paraId="45F6CDCD" w14:textId="77777777" w:rsidR="004405DB" w:rsidRDefault="00877BAD">
      <w:pPr>
        <w:pStyle w:val="FirstParagraph"/>
      </w:pPr>
      <w:r>
        <w:rPr>
          <w:noProof/>
        </w:rPr>
        <w:drawing>
          <wp:inline distT="0" distB="0" distL="0" distR="0" wp14:anchorId="12902C1C" wp14:editId="3FF8E3E5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41FE21" w14:textId="77777777" w:rsidR="004405DB" w:rsidRDefault="00877BAD">
      <w:pPr>
        <w:pStyle w:val="SourceCode"/>
      </w:pPr>
      <w:r>
        <w:rPr>
          <w:rStyle w:val="VerbatimChar"/>
        </w:rPr>
        <w:t xml:space="preserve">## </w:t>
      </w:r>
      <w:r>
        <w:rPr>
          <w:rStyle w:val="VerbatimChar"/>
        </w:rPr>
        <w:t>Classes 'tbl_df', 'tbl' and 'data.frame':    16 obs. of  7 variables:</w:t>
      </w:r>
      <w:r>
        <w:br/>
      </w:r>
      <w:r>
        <w:rPr>
          <w:rStyle w:val="VerbatimChar"/>
        </w:rPr>
        <w:t>##  $ Name         : chr  "Northland" "Auckland" "Waikato" "Bay of Plenty" ...</w:t>
      </w:r>
      <w:r>
        <w:br/>
      </w:r>
      <w:r>
        <w:rPr>
          <w:rStyle w:val="VerbatimChar"/>
        </w:rPr>
        <w:t>##  $ Island       : chr  "North" "North" "North" "North" ...</w:t>
      </w:r>
      <w:r>
        <w:br/>
      </w:r>
      <w:r>
        <w:rPr>
          <w:rStyle w:val="VerbatimChar"/>
        </w:rPr>
        <w:t>##  $ Land_area    : num  12501 4942 23900 12071 8386 ...</w:t>
      </w:r>
      <w:r>
        <w:br/>
      </w:r>
      <w:r>
        <w:rPr>
          <w:rStyle w:val="VerbatimChar"/>
        </w:rPr>
        <w:t>##  $ Population   : num  175500 1657200 460100 299900 48500 ...</w:t>
      </w:r>
      <w:r>
        <w:br/>
      </w:r>
      <w:r>
        <w:rPr>
          <w:rStyle w:val="VerbatimChar"/>
        </w:rPr>
        <w:t>##  $ Median_income: int  23400 29600 27900 26200 24400 26100 29100 250</w:t>
      </w:r>
      <w:r>
        <w:rPr>
          <w:rStyle w:val="VerbatimChar"/>
        </w:rPr>
        <w:t>00 32700 26900 ...</w:t>
      </w:r>
      <w:r>
        <w:br/>
      </w:r>
      <w:r>
        <w:rPr>
          <w:rStyle w:val="VerbatimChar"/>
        </w:rPr>
        <w:t>##  $ Sex_ratio    : num  0.942 0.944 0.952 0.928 0.935 ...</w:t>
      </w:r>
      <w:r>
        <w:br/>
      </w:r>
      <w:r>
        <w:rPr>
          <w:rStyle w:val="VerbatimChar"/>
        </w:rPr>
        <w:t>##  $ geom         :sfc_MULTIPOLYGON of length 16; first list element: List of 1</w:t>
      </w:r>
      <w:r>
        <w:br/>
      </w:r>
      <w:r>
        <w:rPr>
          <w:rStyle w:val="VerbatimChar"/>
        </w:rPr>
        <w:t>##   ..$ :List of 1</w:t>
      </w:r>
      <w:r>
        <w:br/>
      </w:r>
      <w:r>
        <w:rPr>
          <w:rStyle w:val="VerbatimChar"/>
        </w:rPr>
        <w:t>##   .. ..$ : num [1:68, 1:2] 175 175 174 174 174 ...</w:t>
      </w:r>
      <w:r>
        <w:br/>
      </w:r>
      <w:r>
        <w:rPr>
          <w:rStyle w:val="VerbatimChar"/>
        </w:rPr>
        <w:t>##   ..- attr(*, "clas</w:t>
      </w:r>
      <w:r>
        <w:rPr>
          <w:rStyle w:val="VerbatimChar"/>
        </w:rPr>
        <w:t>s")= chr  "XY" "MULTIPOLYGON" "sfg"</w:t>
      </w:r>
      <w:r>
        <w:br/>
      </w:r>
      <w:r>
        <w:rPr>
          <w:rStyle w:val="VerbatimChar"/>
        </w:rPr>
        <w:t>##  - attr(*, "sf_column")= chr "geom"</w:t>
      </w:r>
      <w:r>
        <w:br/>
      </w:r>
      <w:r>
        <w:rPr>
          <w:rStyle w:val="VerbatimChar"/>
        </w:rPr>
        <w:t>##  - attr(*, "agr")= Factor w/ 3 levels "constant","aggregate",..: NA NA NA NA NA NA</w:t>
      </w:r>
      <w:r>
        <w:br/>
      </w:r>
      <w:r>
        <w:rPr>
          <w:rStyle w:val="VerbatimChar"/>
        </w:rPr>
        <w:t>##   ..- attr(*, "names")= chr  "Name" "Island" "Land_area" "Population" ...</w:t>
      </w:r>
    </w:p>
    <w:p w14:paraId="06BEFB81" w14:textId="77777777" w:rsidR="004405DB" w:rsidRDefault="00877BAD">
      <w:pPr>
        <w:pStyle w:val="Heading3"/>
      </w:pPr>
      <w:bookmarkStart w:id="35" w:name="points-1"/>
      <w:r>
        <w:lastRenderedPageBreak/>
        <w:t>Points</w:t>
      </w:r>
      <w:bookmarkEnd w:id="35"/>
    </w:p>
    <w:p w14:paraId="67C32A39" w14:textId="77777777" w:rsidR="004405DB" w:rsidRDefault="00877BAD">
      <w:pPr>
        <w:pStyle w:val="FirstParagraph"/>
      </w:pPr>
      <w:r>
        <w:rPr>
          <w:noProof/>
        </w:rPr>
        <w:drawing>
          <wp:inline distT="0" distB="0" distL="0" distR="0" wp14:anchorId="4A4BAB19" wp14:editId="53EFAEEE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D16B9ED" wp14:editId="5BE78E4A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ew-Zealand-Beech-Forest-maps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37CCE9" w14:textId="77777777" w:rsidR="004405DB" w:rsidRDefault="00877BAD">
      <w:pPr>
        <w:pStyle w:val="Heading3"/>
      </w:pPr>
      <w:bookmarkStart w:id="36" w:name="boxxx-1"/>
      <w:r>
        <w:lastRenderedPageBreak/>
        <w:t>Boxxx</w:t>
      </w:r>
      <w:bookmarkEnd w:id="36"/>
    </w:p>
    <w:p w14:paraId="08BCD852" w14:textId="77777777" w:rsidR="004405DB" w:rsidRDefault="00877BAD">
      <w:pPr>
        <w:pStyle w:val="SourceCode"/>
      </w:pPr>
      <w:r>
        <w:rPr>
          <w:rStyle w:val="VerbatimChar"/>
        </w:rPr>
        <w:t>##</w:t>
      </w:r>
      <w:r>
        <w:rPr>
          <w:rStyle w:val="VerbatimChar"/>
        </w:rPr>
        <w:t xml:space="preserve">      xmin      ymin      xmax      ymax </w:t>
      </w:r>
      <w:r>
        <w:br/>
      </w:r>
      <w:r>
        <w:rPr>
          <w:rStyle w:val="VerbatimChar"/>
        </w:rPr>
        <w:t>## 168.11721 -46.62241 171.14415 -43.95808</w:t>
      </w:r>
    </w:p>
    <w:p w14:paraId="4FC374D1" w14:textId="77777777" w:rsidR="004405DB" w:rsidRDefault="00877BAD">
      <w:pPr>
        <w:pStyle w:val="Heading4"/>
      </w:pPr>
      <w:bookmarkStart w:id="37" w:name="interactive-map-1"/>
      <w:r>
        <w:t>Interactive map</w:t>
      </w:r>
      <w:bookmarkEnd w:id="37"/>
    </w:p>
    <w:p w14:paraId="18654427" w14:textId="77777777" w:rsidR="004405DB" w:rsidRDefault="00877BAD">
      <w:pPr>
        <w:pStyle w:val="Heading3"/>
      </w:pPr>
      <w:bookmarkStart w:id="38" w:name="depth-layers-1"/>
      <w:r>
        <w:t>Depth layers</w:t>
      </w:r>
      <w:bookmarkEnd w:id="38"/>
    </w:p>
    <w:p w14:paraId="7FF457EB" w14:textId="77777777" w:rsidR="004405DB" w:rsidRDefault="00877BAD">
      <w:pPr>
        <w:pStyle w:val="Heading4"/>
      </w:pPr>
      <w:bookmarkStart w:id="39" w:name="build-nzsl-trust-area-1"/>
      <w:r>
        <w:t>Build NZSL trust area</w:t>
      </w:r>
      <w:bookmarkEnd w:id="39"/>
    </w:p>
    <w:p w14:paraId="5BDDC4B6" w14:textId="77777777" w:rsidR="004405DB" w:rsidRDefault="00877BAD">
      <w:pPr>
        <w:pStyle w:val="FirstParagraph"/>
      </w:pPr>
      <w:r>
        <w:t>Raster from kml data. This is the my-maps data. This could easily be a deadend.</w:t>
      </w:r>
    </w:p>
    <w:p w14:paraId="65D05B26" w14:textId="77777777" w:rsidR="004405DB" w:rsidRDefault="00877BAD">
      <w:pPr>
        <w:pStyle w:val="Heading3"/>
      </w:pPr>
      <w:bookmarkStart w:id="40" w:name="kml-data-1"/>
      <w:r>
        <w:t>KML data</w:t>
      </w:r>
      <w:bookmarkEnd w:id="40"/>
    </w:p>
    <w:p w14:paraId="0545A344" w14:textId="77777777" w:rsidR="004405DB" w:rsidRDefault="00877BAD">
      <w:pPr>
        <w:pStyle w:val="FirstParagraph"/>
      </w:pPr>
      <w:r>
        <w:t>So from a my-map map online you</w:t>
      </w:r>
      <w:r>
        <w:t xml:space="preserve"> take the following steps:</w:t>
      </w:r>
    </w:p>
    <w:p w14:paraId="5B950EBD" w14:textId="77777777" w:rsidR="004405DB" w:rsidRDefault="00877BAD">
      <w:pPr>
        <w:pStyle w:val="Compact"/>
        <w:numPr>
          <w:ilvl w:val="0"/>
          <w:numId w:val="41"/>
        </w:numPr>
      </w:pPr>
      <w:r>
        <w:t>Download kml data with the following pre-reqs??</w:t>
      </w:r>
    </w:p>
    <w:p w14:paraId="00635ADB" w14:textId="77777777" w:rsidR="004405DB" w:rsidRDefault="00877BAD">
      <w:pPr>
        <w:pStyle w:val="Compact"/>
        <w:numPr>
          <w:ilvl w:val="0"/>
          <w:numId w:val="42"/>
        </w:numPr>
      </w:pPr>
      <w:r>
        <w:t>bla</w:t>
      </w:r>
    </w:p>
    <w:p w14:paraId="7EA13023" w14:textId="77777777" w:rsidR="004405DB" w:rsidRDefault="00877BAD">
      <w:pPr>
        <w:pStyle w:val="Compact"/>
        <w:numPr>
          <w:ilvl w:val="0"/>
          <w:numId w:val="42"/>
        </w:numPr>
      </w:pPr>
      <w:r>
        <w:t>bla</w:t>
      </w:r>
    </w:p>
    <w:p w14:paraId="08C0B1D8" w14:textId="77777777" w:rsidR="004405DB" w:rsidRDefault="00877BAD">
      <w:pPr>
        <w:pStyle w:val="Heading4"/>
      </w:pPr>
      <w:bookmarkStart w:id="41" w:name="kml-ggploting-1"/>
      <w:r>
        <w:t>KML ggploting</w:t>
      </w:r>
      <w:bookmarkEnd w:id="41"/>
    </w:p>
    <w:sectPr w:rsidR="004405DB" w:rsidSect="00E612EC">
      <w:headerReference w:type="default" r:id="rId23"/>
      <w:footerReference w:type="default" r:id="rId24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964DA67" w14:textId="77777777" w:rsidR="00877BAD" w:rsidRDefault="00877BAD">
      <w:pPr>
        <w:spacing w:after="0"/>
      </w:pPr>
      <w:r>
        <w:separator/>
      </w:r>
    </w:p>
  </w:endnote>
  <w:endnote w:type="continuationSeparator" w:id="0">
    <w:p w14:paraId="2C5289D7" w14:textId="77777777" w:rsidR="00877BAD" w:rsidRDefault="00877BA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3551300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BE2AE5E" w14:textId="77777777" w:rsidR="00E612EC" w:rsidRDefault="00877BA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48296F" w14:textId="77777777" w:rsidR="00E612EC" w:rsidRDefault="00877B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DB4C10" w14:textId="77777777" w:rsidR="00877BAD" w:rsidRDefault="00877BAD">
      <w:r>
        <w:separator/>
      </w:r>
    </w:p>
  </w:footnote>
  <w:footnote w:type="continuationSeparator" w:id="0">
    <w:p w14:paraId="70732C5D" w14:textId="77777777" w:rsidR="00877BAD" w:rsidRDefault="00877B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2840E63" w14:textId="07419D03" w:rsidR="00E612EC" w:rsidRPr="00E612EC" w:rsidRDefault="00877BAD" w:rsidP="00E612EC">
    <w:pPr>
      <w:pStyle w:val="Header"/>
      <w:tabs>
        <w:tab w:val="right" w:pos="7857"/>
      </w:tabs>
      <w:rPr>
        <w:rFonts w:cs="Times New Roman"/>
      </w:rPr>
    </w:pPr>
    <w:r w:rsidRPr="00E612EC">
      <w:rPr>
        <w:rFonts w:cs="Times New Roman"/>
      </w:rPr>
      <w:t xml:space="preserve">Davidson </w:t>
    </w:r>
    <w:r w:rsidRPr="00E612EC">
      <w:rPr>
        <w:rFonts w:cs="Times New Roman"/>
        <w:i/>
        <w:iCs/>
      </w:rPr>
      <w:t xml:space="preserve">et al. </w:t>
    </w:r>
    <w:r w:rsidRPr="00E612EC">
      <w:rPr>
        <w:rFonts w:cs="Times New Roman"/>
      </w:rPr>
      <w:t>(20</w:t>
    </w:r>
    <w:r w:rsidR="00CC5CD0">
      <w:rPr>
        <w:rFonts w:cs="Times New Roman"/>
      </w:rPr>
      <w:t>20</w:t>
    </w:r>
    <w:r w:rsidRPr="00E612EC">
      <w:rPr>
        <w:rFonts w:cs="Times New Roman"/>
      </w:rPr>
      <w:t>)</w:t>
    </w:r>
    <w:r w:rsidRPr="00E612EC">
      <w:rPr>
        <w:rFonts w:cs="Times New Roman"/>
      </w:rPr>
      <w:tab/>
    </w:r>
    <w:r w:rsidRPr="00E612EC">
      <w:rPr>
        <w:rFonts w:cs="Times New Roman"/>
      </w:rPr>
      <w:tab/>
    </w:r>
    <w:r>
      <w:rPr>
        <w:rFonts w:cs="Times New Roman"/>
      </w:rPr>
      <w:t>NZ Beech</w:t>
    </w:r>
    <w:r w:rsidR="00CC5CD0">
      <w:rPr>
        <w:rFonts w:cs="Times New Roman"/>
      </w:rPr>
      <w:t xml:space="preserve"> Forest Map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1A27D85"/>
    <w:multiLevelType w:val="multilevel"/>
    <w:tmpl w:val="0934675C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B3CBBDEE"/>
    <w:multiLevelType w:val="multilevel"/>
    <w:tmpl w:val="A4B8A5C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EA454B4C"/>
    <w:multiLevelType w:val="multilevel"/>
    <w:tmpl w:val="C532C9A0"/>
    <w:lvl w:ilvl="0">
      <w:start w:val="1"/>
      <w:numFmt w:val="upp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upp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upp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upp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upp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upp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upperLetter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upperLetter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upperLetter"/>
      <w:lvlText w:val="%9)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2C1AE401"/>
    <w:multiLevelType w:val="multilevel"/>
    <w:tmpl w:val="5254D4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47261BAD"/>
    <w:multiLevelType w:val="multilevel"/>
    <w:tmpl w:val="F00221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4FBE019A"/>
    <w:multiLevelType w:val="multilevel"/>
    <w:tmpl w:val="7D3004D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71315DCA"/>
    <w:multiLevelType w:val="multilevel"/>
    <w:tmpl w:val="74568A7A"/>
    <w:lvl w:ilvl="0">
      <w:start w:val="1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">
    <w:abstractNumId w:val="1"/>
  </w:num>
  <w:num w:numId="8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">
    <w:abstractNumId w:val="1"/>
  </w:num>
  <w:num w:numId="10">
    <w:abstractNumId w:val="1"/>
  </w:num>
  <w:num w:numId="11">
    <w:abstractNumId w:val="3"/>
  </w:num>
  <w:num w:numId="1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>
    <w:abstractNumId w:val="4"/>
  </w:num>
  <w:num w:numId="15">
    <w:abstractNumId w:val="4"/>
  </w:num>
  <w:num w:numId="16">
    <w:abstractNumId w:val="4"/>
  </w:num>
  <w:num w:numId="1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4"/>
  </w:num>
  <w:num w:numId="19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0">
    <w:abstractNumId w:val="4"/>
  </w:num>
  <w:num w:numId="21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>
    <w:abstractNumId w:val="4"/>
  </w:num>
  <w:num w:numId="23">
    <w:abstractNumId w:val="4"/>
  </w:num>
  <w:num w:numId="24">
    <w:abstractNumId w:val="3"/>
  </w:num>
  <w:num w:numId="2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7">
    <w:abstractNumId w:val="4"/>
  </w:num>
  <w:num w:numId="28">
    <w:abstractNumId w:val="4"/>
  </w:num>
  <w:num w:numId="29">
    <w:abstractNumId w:val="4"/>
  </w:num>
  <w:num w:numId="3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1">
    <w:abstractNumId w:val="4"/>
  </w:num>
  <w:num w:numId="32">
    <w:abstractNumId w:val="5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3">
    <w:abstractNumId w:val="4"/>
  </w:num>
  <w:num w:numId="34">
    <w:abstractNumId w:val="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5">
    <w:abstractNumId w:val="4"/>
  </w:num>
  <w:num w:numId="36">
    <w:abstractNumId w:val="4"/>
  </w:num>
  <w:num w:numId="37">
    <w:abstractNumId w:val="3"/>
  </w:num>
  <w:num w:numId="38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>
    <w:abstractNumId w:val="6"/>
  </w:num>
  <w:num w:numId="4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2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405DB"/>
    <w:rsid w:val="004E29B3"/>
    <w:rsid w:val="00590D07"/>
    <w:rsid w:val="00784D58"/>
    <w:rsid w:val="00877BAD"/>
    <w:rsid w:val="008D6863"/>
    <w:rsid w:val="00B86B75"/>
    <w:rsid w:val="00BC48D5"/>
    <w:rsid w:val="00C36279"/>
    <w:rsid w:val="00CC5CD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B8AD038"/>
  <w15:docId w15:val="{07095BB4-723A-4184-8FFD-98B0C55B0F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D1C74"/>
    <w:pPr>
      <w:jc w:val="both"/>
    </w:pPr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4B6666"/>
    <w:pPr>
      <w:keepNext/>
      <w:keepLines/>
      <w:spacing w:before="480" w:after="0"/>
      <w:outlineLvl w:val="0"/>
    </w:pPr>
    <w:rPr>
      <w:rFonts w:eastAsiaTheme="majorEastAsia" w:cstheme="majorBid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7D1C74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7D1C74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B6666"/>
    <w:pPr>
      <w:spacing w:before="180" w:after="180" w:line="360" w:lineRule="auto"/>
    </w:pPr>
  </w:style>
  <w:style w:type="paragraph" w:customStyle="1" w:styleId="FirstParagraph">
    <w:name w:val="First Paragraph"/>
    <w:basedOn w:val="BodyText"/>
    <w:next w:val="BodyText"/>
    <w:qFormat/>
    <w:rsid w:val="004B6666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612EC"/>
    <w:pPr>
      <w:keepNext/>
      <w:keepLines/>
      <w:spacing w:before="480" w:after="240"/>
    </w:pPr>
    <w:rPr>
      <w:rFonts w:eastAsiaTheme="majorEastAsia" w:cstheme="majorBidi"/>
      <w:b/>
      <w:bCs/>
      <w:sz w:val="40"/>
      <w:szCs w:val="36"/>
    </w:rPr>
  </w:style>
  <w:style w:type="paragraph" w:styleId="Subtitle">
    <w:name w:val="Subtitle"/>
    <w:basedOn w:val="Title"/>
    <w:next w:val="BodyText"/>
    <w:qFormat/>
    <w:rsid w:val="004B6666"/>
    <w:pPr>
      <w:spacing w:before="240"/>
    </w:pPr>
    <w:rPr>
      <w:b w:val="0"/>
      <w:sz w:val="30"/>
      <w:szCs w:val="30"/>
    </w:rPr>
  </w:style>
  <w:style w:type="paragraph" w:customStyle="1" w:styleId="Author">
    <w:name w:val="Author"/>
    <w:next w:val="BodyText"/>
    <w:qFormat/>
    <w:rsid w:val="00CC5CD0"/>
    <w:pPr>
      <w:keepNext/>
      <w:keepLines/>
    </w:pPr>
    <w:rPr>
      <w:rFonts w:ascii="Times New Roman" w:hAnsi="Times New Roman"/>
    </w:rPr>
  </w:style>
  <w:style w:type="paragraph" w:styleId="Date">
    <w:name w:val="Date"/>
    <w:next w:val="BodyText"/>
    <w:qFormat/>
    <w:rsid w:val="00CC5CD0"/>
    <w:pPr>
      <w:keepNext/>
      <w:keepLines/>
      <w:spacing w:after="480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E612EC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E612E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E612EC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E612EC"/>
    <w:pPr>
      <w:spacing w:after="100"/>
      <w:ind w:left="480"/>
    </w:pPr>
  </w:style>
  <w:style w:type="character" w:styleId="LineNumber">
    <w:name w:val="line number"/>
    <w:basedOn w:val="DefaultParagraphFont"/>
    <w:semiHidden/>
    <w:unhideWhenUsed/>
    <w:rsid w:val="00E612EC"/>
  </w:style>
  <w:style w:type="paragraph" w:styleId="Header">
    <w:name w:val="header"/>
    <w:basedOn w:val="Normal"/>
    <w:link w:val="HeaderChar"/>
    <w:unhideWhenUsed/>
    <w:rsid w:val="00E612EC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E612EC"/>
  </w:style>
  <w:style w:type="paragraph" w:styleId="Footer">
    <w:name w:val="footer"/>
    <w:basedOn w:val="Normal"/>
    <w:link w:val="FooterChar"/>
    <w:uiPriority w:val="99"/>
    <w:unhideWhenUsed/>
    <w:rsid w:val="00E612EC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E612EC"/>
  </w:style>
  <w:style w:type="paragraph" w:customStyle="1" w:styleId="Codeinword">
    <w:name w:val="Code_in_word"/>
    <w:basedOn w:val="SourceCode"/>
    <w:link w:val="CodeinwordChar"/>
    <w:qFormat/>
    <w:rsid w:val="00CC5CD0"/>
  </w:style>
  <w:style w:type="character" w:customStyle="1" w:styleId="CodeinwordChar">
    <w:name w:val="Code_in_word Char"/>
    <w:basedOn w:val="VerbatimChar"/>
    <w:link w:val="Codeinword"/>
    <w:rsid w:val="00CC5CD0"/>
    <w:rPr>
      <w:rFonts w:ascii="Times New Roman" w:hAnsi="Times New Roman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5928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9</Pages>
  <Words>1015</Words>
  <Characters>5788</Characters>
  <Application>Microsoft Office Word</Application>
  <DocSecurity>0</DocSecurity>
  <Lines>48</Lines>
  <Paragraphs>13</Paragraphs>
  <ScaleCrop>false</ScaleCrop>
  <Company/>
  <LinksUpToDate>false</LinksUpToDate>
  <CharactersWithSpaces>6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ple beech mapping</dc:title>
  <dc:creator>Anthony Davidson</dc:creator>
  <cp:keywords/>
  <cp:lastModifiedBy>Anthony.Davidson</cp:lastModifiedBy>
  <cp:revision>2</cp:revision>
  <dcterms:created xsi:type="dcterms:W3CDTF">2020-03-10T01:55:00Z</dcterms:created>
  <dcterms:modified xsi:type="dcterms:W3CDTF">2020-03-10T01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>13/10/2019</vt:lpwstr>
  </property>
  <property fmtid="{D5CDD505-2E9C-101B-9397-08002B2CF9AE}" pid="4" name="editor_options">
    <vt:lpwstr/>
  </property>
  <property fmtid="{D5CDD505-2E9C-101B-9397-08002B2CF9AE}" pid="5" name="output">
    <vt:lpwstr>bookdown::gitbook</vt:lpwstr>
  </property>
  <property fmtid="{D5CDD505-2E9C-101B-9397-08002B2CF9AE}" pid="6" name="site">
    <vt:lpwstr>bookdown::bookdown_site</vt:lpwstr>
  </property>
</Properties>
</file>